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617FF" w14:textId="77777777" w:rsidR="00E8017D" w:rsidRPr="00D53D22" w:rsidRDefault="00000000" w:rsidP="00D53D22">
      <w:pPr>
        <w:jc w:val="center"/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3.45pt;width:65.05pt;height:65.05pt;z-index:251659264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821355007" r:id="rId8"/>
        </w:object>
      </w:r>
    </w:p>
    <w:p w14:paraId="69D367A7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6E3C5F96" w14:textId="57EC6148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874844">
        <w:rPr>
          <w:rFonts w:ascii="Arial" w:hAnsi="Arial" w:cs="Arial"/>
          <w:b/>
        </w:rPr>
        <w:t>, INC.</w:t>
      </w:r>
    </w:p>
    <w:p w14:paraId="02DA2A89" w14:textId="4B670DA7" w:rsidR="003F4266" w:rsidRPr="003F4266" w:rsidRDefault="00AE30D7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</w:t>
      </w:r>
      <w:r w:rsidR="003F4266" w:rsidRPr="003F4266">
        <w:rPr>
          <w:rFonts w:ascii="Arial" w:hAnsi="Arial" w:cs="Arial"/>
          <w:b/>
          <w:sz w:val="44"/>
          <w:szCs w:val="44"/>
        </w:rPr>
        <w:t>ER</w:t>
      </w:r>
    </w:p>
    <w:p w14:paraId="389FAACB" w14:textId="1102C804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9C50CC">
        <w:rPr>
          <w:rFonts w:ascii="Arial" w:hAnsi="Arial" w:cs="Arial"/>
          <w:b/>
          <w:bCs/>
          <w:sz w:val="28"/>
          <w:szCs w:val="28"/>
        </w:rPr>
        <w:t>2026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</w:t>
      </w:r>
      <w:r w:rsidR="002B5DBF">
        <w:rPr>
          <w:rFonts w:ascii="Arial" w:hAnsi="Arial" w:cs="Arial"/>
          <w:b/>
          <w:bCs/>
          <w:sz w:val="28"/>
          <w:szCs w:val="28"/>
        </w:rPr>
        <w:t>9</w:t>
      </w:r>
      <w:r w:rsidR="00F03204">
        <w:rPr>
          <w:rFonts w:ascii="Arial" w:hAnsi="Arial" w:cs="Arial"/>
          <w:b/>
          <w:bCs/>
          <w:sz w:val="28"/>
          <w:szCs w:val="28"/>
        </w:rPr>
        <w:t>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3B10EC" w:rsidRDefault="00042855" w:rsidP="00065E57">
      <w:pPr>
        <w:rPr>
          <w:rFonts w:ascii="Garamond" w:hAnsi="Garamond" w:cs="Arial"/>
        </w:rPr>
      </w:pPr>
      <w:r w:rsidRPr="003B10EC">
        <w:rPr>
          <w:rFonts w:ascii="Garamond" w:hAnsi="Garamond" w:cs="Arial"/>
        </w:rPr>
        <w:t xml:space="preserve">I </w:t>
      </w:r>
      <w:r w:rsidR="00E8017D" w:rsidRPr="003B10EC">
        <w:rPr>
          <w:rFonts w:ascii="Garamond" w:hAnsi="Garamond" w:cs="Arial"/>
        </w:rPr>
        <w:t>hereby make app</w:t>
      </w:r>
      <w:r w:rsidRPr="003B10EC">
        <w:rPr>
          <w:rFonts w:ascii="Garamond" w:hAnsi="Garamond" w:cs="Arial"/>
        </w:rPr>
        <w:t xml:space="preserve">lication for membership in the </w:t>
      </w:r>
      <w:r w:rsidR="00E8017D" w:rsidRPr="003B10EC">
        <w:rPr>
          <w:rFonts w:ascii="Garamond" w:hAnsi="Garamond" w:cs="Arial"/>
        </w:rPr>
        <w:t>INTERNATIONAL ASSOCIATION OF BLACK PROFESSIONAL FIRE</w:t>
      </w:r>
      <w:r w:rsidR="00CC7A14">
        <w:rPr>
          <w:rFonts w:ascii="Garamond" w:hAnsi="Garamond" w:cs="Arial"/>
        </w:rPr>
        <w:t xml:space="preserve"> </w:t>
      </w:r>
      <w:r w:rsidR="00E8017D" w:rsidRPr="003B10EC">
        <w:rPr>
          <w:rFonts w:ascii="Garamond" w:hAnsi="Garamond" w:cs="Arial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61CC23B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D53D22" w:rsidRPr="00CC7A14">
        <w:rPr>
          <w:rFonts w:ascii="Garamond" w:hAnsi="Garamond" w:cs="Arial"/>
          <w:sz w:val="20"/>
          <w:szCs w:val="20"/>
        </w:rPr>
        <w:t xml:space="preserve"> </w:t>
      </w:r>
      <w:r w:rsidR="003B10EC" w:rsidRPr="00CC7A14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10F50CCF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24FD9A2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2C0F8386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   F [ 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1420C44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__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5E4EAB5F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__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C16BD7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432596B5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65D12C57" w14:textId="77777777" w:rsidR="008E3729" w:rsidRPr="00CC7A14" w:rsidRDefault="00E8017D">
      <w:pPr>
        <w:pBdr>
          <w:bottom w:val="single" w:sz="12" w:space="1" w:color="auto"/>
        </w:pBdr>
        <w:rPr>
          <w:rFonts w:ascii="Garamond" w:hAnsi="Garamond" w:cs="Arial"/>
          <w:b/>
          <w:bCs/>
          <w:sz w:val="20"/>
          <w:szCs w:val="20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7F649945" w14:textId="5583A75E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</w:p>
    <w:p w14:paraId="5B8F6343" w14:textId="4BFE68E0" w:rsidR="003D0F17" w:rsidRPr="00C7691F" w:rsidRDefault="003779F0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b/>
          <w:bCs/>
          <w:color w:val="FF0000"/>
          <w:sz w:val="22"/>
          <w:szCs w:val="22"/>
        </w:rPr>
        <w:t>N</w:t>
      </w:r>
      <w:r w:rsidR="001B7AC4" w:rsidRPr="00C7691F">
        <w:rPr>
          <w:rFonts w:ascii="Garamond" w:hAnsi="Garamond" w:cs="Arial"/>
          <w:b/>
          <w:bCs/>
          <w:color w:val="FF0000"/>
          <w:sz w:val="22"/>
          <w:szCs w:val="22"/>
        </w:rPr>
        <w:t>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CE2133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4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7438ED45" w14:textId="201C42D3" w:rsidR="008E3729" w:rsidRDefault="00D9725C">
      <w:pPr>
        <w:pBdr>
          <w:bottom w:val="single" w:sz="12" w:space="1" w:color="auto"/>
        </w:pBdr>
        <w:rPr>
          <w:rFonts w:ascii="Garamond" w:hAnsi="Garamond" w:cs="Arial"/>
          <w:b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</w:t>
      </w:r>
      <w:r w:rsidR="002B5DBF">
        <w:rPr>
          <w:rFonts w:ascii="Garamond" w:hAnsi="Garamond" w:cs="Arial"/>
          <w:sz w:val="22"/>
          <w:szCs w:val="22"/>
        </w:rPr>
        <w:t xml:space="preserve">  </w:t>
      </w:r>
      <w:r w:rsidR="002B19E5" w:rsidRPr="00C7691F">
        <w:rPr>
          <w:rFonts w:ascii="Garamond" w:hAnsi="Garamond" w:cs="Arial"/>
          <w:sz w:val="22"/>
          <w:szCs w:val="22"/>
        </w:rPr>
        <w:t xml:space="preserve"> </w:t>
      </w:r>
      <w:r w:rsidR="00C5578B" w:rsidRPr="00C7691F">
        <w:rPr>
          <w:rFonts w:ascii="Garamond" w:hAnsi="Garamond" w:cs="Arial"/>
          <w:b/>
          <w:sz w:val="22"/>
          <w:szCs w:val="22"/>
        </w:rPr>
        <w:t>$</w:t>
      </w:r>
      <w:r w:rsidR="002B5DBF">
        <w:rPr>
          <w:rFonts w:ascii="Garamond" w:hAnsi="Garamond" w:cs="Arial"/>
          <w:b/>
          <w:sz w:val="22"/>
          <w:szCs w:val="22"/>
        </w:rPr>
        <w:t>90.00</w:t>
      </w:r>
    </w:p>
    <w:p w14:paraId="773C61DB" w14:textId="31BCFEBE" w:rsidR="00DD762E" w:rsidRPr="003C5B10" w:rsidRDefault="003C5B10" w:rsidP="003C5B10">
      <w:pPr>
        <w:pBdr>
          <w:bottom w:val="single" w:sz="12" w:space="1" w:color="auto"/>
        </w:pBdr>
        <w:jc w:val="center"/>
        <w:rPr>
          <w:rFonts w:ascii="Garamond" w:hAnsi="Garamond" w:cs="Arial"/>
          <w:b/>
          <w:bCs/>
          <w:color w:val="FF0000"/>
        </w:rPr>
      </w:pPr>
      <w:r w:rsidRPr="003C5B10">
        <w:rPr>
          <w:rFonts w:ascii="Garamond" w:hAnsi="Garamond" w:cs="Arial"/>
          <w:b/>
          <w:bCs/>
          <w:color w:val="FF0000"/>
        </w:rPr>
        <w:t>Make Payment To: Northeast Region IABPFF</w:t>
      </w: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09CBC66D" w14:textId="55B4D923" w:rsidR="003C2400" w:rsidRPr="003C2400" w:rsidRDefault="003C2400" w:rsidP="003C2400">
      <w:pPr>
        <w:ind w:left="720"/>
        <w:jc w:val="center"/>
        <w:rPr>
          <w:spacing w:val="-3"/>
          <w:sz w:val="22"/>
          <w:szCs w:val="22"/>
        </w:rPr>
      </w:pPr>
      <w:r w:rsidRPr="003C2400">
        <w:rPr>
          <w:sz w:val="22"/>
          <w:szCs w:val="22"/>
        </w:rPr>
        <w:t>NER Treasurer</w:t>
      </w:r>
      <w:r>
        <w:rPr>
          <w:sz w:val="22"/>
          <w:szCs w:val="22"/>
        </w:rPr>
        <w:t xml:space="preserve">, </w:t>
      </w:r>
      <w:r w:rsidR="00FF108A">
        <w:rPr>
          <w:sz w:val="22"/>
          <w:szCs w:val="22"/>
        </w:rPr>
        <w:t>Tracey</w:t>
      </w:r>
      <w:r w:rsidRPr="003C2400">
        <w:rPr>
          <w:sz w:val="22"/>
          <w:szCs w:val="22"/>
        </w:rPr>
        <w:t xml:space="preserve"> </w:t>
      </w:r>
      <w:r w:rsidR="00FF108A">
        <w:rPr>
          <w:sz w:val="22"/>
          <w:szCs w:val="22"/>
        </w:rPr>
        <w:t>Brodnax</w:t>
      </w:r>
      <w:r w:rsidR="00DD762E">
        <w:rPr>
          <w:sz w:val="22"/>
          <w:szCs w:val="22"/>
        </w:rPr>
        <w:t xml:space="preserve">, </w:t>
      </w:r>
      <w:r w:rsidR="00FF108A" w:rsidRPr="00FF108A">
        <w:rPr>
          <w:rFonts w:ascii="Segoe UI" w:hAnsi="Segoe UI" w:cs="Segoe UI"/>
          <w:sz w:val="20"/>
          <w:szCs w:val="20"/>
        </w:rPr>
        <w:t>229 South Clinton St Apt.# 1</w:t>
      </w:r>
      <w:r w:rsidR="003779F0">
        <w:rPr>
          <w:sz w:val="22"/>
          <w:szCs w:val="22"/>
        </w:rPr>
        <w:t>,</w:t>
      </w:r>
      <w:r w:rsidR="004C1E75">
        <w:rPr>
          <w:sz w:val="22"/>
          <w:szCs w:val="22"/>
        </w:rPr>
        <w:t xml:space="preserve"> East</w:t>
      </w:r>
      <w:r w:rsidR="003779F0">
        <w:rPr>
          <w:sz w:val="22"/>
          <w:szCs w:val="22"/>
        </w:rPr>
        <w:t xml:space="preserve"> </w:t>
      </w:r>
      <w:r w:rsidRPr="003C2400">
        <w:rPr>
          <w:sz w:val="22"/>
          <w:szCs w:val="22"/>
        </w:rPr>
        <w:t xml:space="preserve">Orange, NJ </w:t>
      </w:r>
      <w:r w:rsidR="00FF108A">
        <w:rPr>
          <w:sz w:val="22"/>
          <w:szCs w:val="22"/>
        </w:rPr>
        <w:t>07018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57D628E7" w14:textId="77777777" w:rsidR="00E8017D" w:rsidRPr="0051081B" w:rsidRDefault="003D0F17" w:rsidP="0051081B">
      <w:pPr>
        <w:pStyle w:val="Heading2"/>
        <w:jc w:val="center"/>
        <w:rPr>
          <w:rFonts w:ascii="Arial" w:hAnsi="Arial" w:cs="Arial"/>
          <w:sz w:val="16"/>
          <w:szCs w:val="16"/>
        </w:rPr>
      </w:pPr>
      <w:r w:rsidRPr="0051081B">
        <w:rPr>
          <w:rFonts w:ascii="Arial" w:hAnsi="Arial" w:cs="Arial"/>
          <w:sz w:val="16"/>
          <w:szCs w:val="16"/>
        </w:rPr>
        <w:t xml:space="preserve">FOR </w:t>
      </w:r>
      <w:r w:rsidR="002B19E5" w:rsidRPr="0051081B">
        <w:rPr>
          <w:rFonts w:ascii="Arial" w:hAnsi="Arial" w:cs="Arial"/>
          <w:sz w:val="16"/>
          <w:szCs w:val="16"/>
        </w:rPr>
        <w:t xml:space="preserve">REGIONAL </w:t>
      </w:r>
      <w:r w:rsidRPr="0051081B">
        <w:rPr>
          <w:rFonts w:ascii="Arial" w:hAnsi="Arial" w:cs="Arial"/>
          <w:sz w:val="16"/>
          <w:szCs w:val="16"/>
        </w:rPr>
        <w:t>TREASURER</w:t>
      </w:r>
      <w:r w:rsidR="00E8017D" w:rsidRPr="0051081B">
        <w:rPr>
          <w:rFonts w:ascii="Arial" w:hAnsi="Arial" w:cs="Arial"/>
          <w:sz w:val="16"/>
          <w:szCs w:val="16"/>
        </w:rPr>
        <w:t xml:space="preserve"> USE ONLY</w:t>
      </w:r>
    </w:p>
    <w:p w14:paraId="67A09A64" w14:textId="77777777" w:rsidR="001F7808" w:rsidRDefault="001F7808">
      <w:pPr>
        <w:rPr>
          <w:rFonts w:ascii="Arial" w:hAnsi="Arial" w:cs="Arial"/>
          <w:sz w:val="18"/>
          <w:szCs w:val="18"/>
        </w:rPr>
      </w:pPr>
    </w:p>
    <w:p w14:paraId="7305C881" w14:textId="5FD267E6" w:rsidR="00E8017D" w:rsidRPr="0051081B" w:rsidRDefault="00FF794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GIONAL </w:t>
      </w:r>
      <w:r w:rsidR="00100457">
        <w:rPr>
          <w:rFonts w:ascii="Arial" w:hAnsi="Arial" w:cs="Arial"/>
          <w:sz w:val="18"/>
          <w:szCs w:val="18"/>
        </w:rPr>
        <w:t xml:space="preserve">REBATE: </w:t>
      </w:r>
      <w:r w:rsidR="00E8017D" w:rsidRPr="0051081B">
        <w:rPr>
          <w:rFonts w:ascii="Arial" w:hAnsi="Arial" w:cs="Arial"/>
          <w:sz w:val="18"/>
          <w:szCs w:val="18"/>
        </w:rPr>
        <w:t>$ __________</w:t>
      </w:r>
      <w:r w:rsidR="0059430B" w:rsidRPr="0051081B">
        <w:rPr>
          <w:rFonts w:ascii="Arial" w:hAnsi="Arial" w:cs="Arial"/>
          <w:sz w:val="18"/>
          <w:szCs w:val="18"/>
        </w:rPr>
        <w:t>_ IABPFF</w:t>
      </w:r>
      <w:r>
        <w:rPr>
          <w:rFonts w:ascii="Arial" w:hAnsi="Arial" w:cs="Arial"/>
          <w:sz w:val="18"/>
          <w:szCs w:val="18"/>
        </w:rPr>
        <w:t xml:space="preserve"> AMOUNT:</w:t>
      </w:r>
      <w:r w:rsidR="00100457">
        <w:rPr>
          <w:rFonts w:ascii="Arial" w:hAnsi="Arial" w:cs="Arial"/>
          <w:sz w:val="18"/>
          <w:szCs w:val="18"/>
        </w:rPr>
        <w:t xml:space="preserve"> $</w:t>
      </w:r>
      <w:r w:rsidR="00CC7A14" w:rsidRPr="0051081B">
        <w:rPr>
          <w:rFonts w:ascii="Arial" w:hAnsi="Arial" w:cs="Arial"/>
          <w:sz w:val="18"/>
          <w:szCs w:val="18"/>
        </w:rPr>
        <w:t>____________</w:t>
      </w:r>
      <w:r w:rsidR="00E8017D" w:rsidRPr="0051081B">
        <w:rPr>
          <w:rFonts w:ascii="Arial" w:hAnsi="Arial" w:cs="Arial"/>
          <w:sz w:val="18"/>
          <w:szCs w:val="18"/>
        </w:rPr>
        <w:t xml:space="preserve"> </w:t>
      </w:r>
      <w:r w:rsidR="006D7228">
        <w:rPr>
          <w:rFonts w:ascii="Arial" w:hAnsi="Arial" w:cs="Arial"/>
          <w:sz w:val="18"/>
          <w:szCs w:val="18"/>
        </w:rPr>
        <w:t>DATE ACCEPTED: __</w:t>
      </w:r>
      <w:r w:rsidR="001E796F">
        <w:rPr>
          <w:rFonts w:ascii="Arial" w:hAnsi="Arial" w:cs="Arial"/>
          <w:sz w:val="18"/>
          <w:szCs w:val="18"/>
        </w:rPr>
        <w:t>_</w:t>
      </w:r>
      <w:r w:rsidR="006D7228">
        <w:rPr>
          <w:rFonts w:ascii="Arial" w:hAnsi="Arial" w:cs="Arial"/>
          <w:sz w:val="18"/>
          <w:szCs w:val="18"/>
        </w:rPr>
        <w:t>______</w:t>
      </w:r>
      <w:r w:rsidR="00E8017D" w:rsidRPr="0051081B">
        <w:rPr>
          <w:rFonts w:ascii="Arial" w:hAnsi="Arial" w:cs="Arial"/>
          <w:sz w:val="18"/>
          <w:szCs w:val="18"/>
        </w:rPr>
        <w:t xml:space="preserve">                    </w:t>
      </w:r>
      <w:r w:rsidR="008E3729" w:rsidRPr="0051081B">
        <w:rPr>
          <w:rFonts w:ascii="Arial" w:hAnsi="Arial" w:cs="Arial"/>
          <w:sz w:val="18"/>
          <w:szCs w:val="18"/>
        </w:rPr>
        <w:t xml:space="preserve">            </w:t>
      </w:r>
      <w:r w:rsidR="0040504E" w:rsidRPr="0051081B">
        <w:rPr>
          <w:rFonts w:ascii="Arial" w:hAnsi="Arial" w:cs="Arial"/>
          <w:sz w:val="18"/>
          <w:szCs w:val="18"/>
        </w:rPr>
        <w:t xml:space="preserve"> </w:t>
      </w:r>
    </w:p>
    <w:p w14:paraId="6B2386C4" w14:textId="77777777" w:rsidR="001F7808" w:rsidRDefault="001F7808" w:rsidP="00D9725C">
      <w:pPr>
        <w:rPr>
          <w:rFonts w:ascii="Arial" w:hAnsi="Arial" w:cs="Arial"/>
          <w:sz w:val="18"/>
          <w:szCs w:val="18"/>
        </w:rPr>
      </w:pPr>
    </w:p>
    <w:p w14:paraId="28383E83" w14:textId="7FCA389B" w:rsidR="00D9725C" w:rsidRPr="0051081B" w:rsidRDefault="00E8017D" w:rsidP="00D9725C">
      <w:pPr>
        <w:rPr>
          <w:rFonts w:ascii="Arial" w:hAnsi="Arial" w:cs="Arial"/>
          <w:sz w:val="18"/>
          <w:szCs w:val="18"/>
        </w:rPr>
      </w:pPr>
      <w:r w:rsidRPr="0051081B">
        <w:rPr>
          <w:rFonts w:ascii="Arial" w:hAnsi="Arial" w:cs="Arial"/>
          <w:sz w:val="18"/>
          <w:szCs w:val="18"/>
        </w:rPr>
        <w:t>COMMENTS_____________________________________</w:t>
      </w:r>
      <w:r w:rsidR="00D9725C" w:rsidRPr="0051081B">
        <w:rPr>
          <w:rFonts w:ascii="Arial" w:hAnsi="Arial" w:cs="Arial"/>
          <w:sz w:val="18"/>
          <w:szCs w:val="18"/>
        </w:rPr>
        <w:t>_</w:t>
      </w:r>
      <w:r w:rsidRPr="0051081B">
        <w:rPr>
          <w:rFonts w:ascii="Arial" w:hAnsi="Arial" w:cs="Arial"/>
          <w:sz w:val="18"/>
          <w:szCs w:val="18"/>
        </w:rPr>
        <w:t>_</w:t>
      </w:r>
      <w:r w:rsidR="001E796F">
        <w:rPr>
          <w:rFonts w:ascii="Arial" w:hAnsi="Arial" w:cs="Arial"/>
          <w:sz w:val="18"/>
          <w:szCs w:val="18"/>
        </w:rPr>
        <w:t>________</w:t>
      </w:r>
      <w:r w:rsidRPr="0051081B">
        <w:rPr>
          <w:rFonts w:ascii="Arial" w:hAnsi="Arial" w:cs="Arial"/>
          <w:sz w:val="18"/>
          <w:szCs w:val="18"/>
        </w:rPr>
        <w:t>____________________________</w:t>
      </w:r>
    </w:p>
    <w:p w14:paraId="4804B7E7" w14:textId="77777777" w:rsidR="00D9725C" w:rsidRPr="00D9725C" w:rsidRDefault="00D9725C" w:rsidP="00D9725C">
      <w:pPr>
        <w:rPr>
          <w:rFonts w:ascii="Arial" w:hAnsi="Arial" w:cs="Arial"/>
          <w:sz w:val="20"/>
          <w:szCs w:val="20"/>
        </w:rPr>
      </w:pPr>
    </w:p>
    <w:p w14:paraId="6AD9B2A1" w14:textId="77777777" w:rsidR="003779F0" w:rsidRPr="00DD762E" w:rsidRDefault="00CC7A14" w:rsidP="003779F0">
      <w:pPr>
        <w:jc w:val="center"/>
        <w:rPr>
          <w:rFonts w:ascii="Arial" w:hAnsi="Arial" w:cs="Arial"/>
          <w:b/>
          <w:color w:val="FF0000"/>
          <w:sz w:val="14"/>
          <w:szCs w:val="14"/>
        </w:rPr>
      </w:pPr>
      <w:r w:rsidRPr="00DD762E">
        <w:rPr>
          <w:rFonts w:ascii="Arial" w:hAnsi="Arial" w:cs="Arial"/>
          <w:b/>
          <w:color w:val="FF0000"/>
          <w:sz w:val="14"/>
          <w:szCs w:val="14"/>
        </w:rPr>
        <w:t>WEBSITE: IABPF.ORG</w:t>
      </w:r>
    </w:p>
    <w:p w14:paraId="50DA487C" w14:textId="36515FEC" w:rsidR="00042855" w:rsidRDefault="00CC7A14" w:rsidP="003779F0">
      <w:pPr>
        <w:jc w:val="center"/>
        <w:rPr>
          <w:rFonts w:ascii="Arial" w:hAnsi="Arial" w:cs="Arial"/>
          <w:sz w:val="18"/>
          <w:szCs w:val="10"/>
        </w:rPr>
      </w:pPr>
      <w:r w:rsidRPr="00DD762E">
        <w:rPr>
          <w:rFonts w:ascii="Arial" w:hAnsi="Arial" w:cs="Arial"/>
          <w:sz w:val="18"/>
          <w:szCs w:val="10"/>
        </w:rPr>
        <w:t>MEMBER JOINT COUNCIL OF NATIONAL FIRE SERVICE ORGANIZATION AND NATIONAL QUALIFICATION BOARDNATIONAL ASSOCIATION FOR THE ADVACEMENT OF COLORED PEOPLE</w:t>
      </w:r>
    </w:p>
    <w:p w14:paraId="4F64171E" w14:textId="77777777" w:rsidR="00F629AC" w:rsidRDefault="00F629AC" w:rsidP="00F629AC">
      <w:pPr>
        <w:rPr>
          <w:rFonts w:ascii="Arial" w:hAnsi="Arial" w:cs="Arial"/>
          <w:sz w:val="18"/>
          <w:szCs w:val="10"/>
        </w:rPr>
      </w:pPr>
    </w:p>
    <w:p w14:paraId="654B4006" w14:textId="12E406C4" w:rsidR="00F629AC" w:rsidRPr="00F629AC" w:rsidRDefault="00F629AC" w:rsidP="00F629AC">
      <w:pPr>
        <w:tabs>
          <w:tab w:val="left" w:pos="3360"/>
        </w:tabs>
        <w:rPr>
          <w:rFonts w:ascii="Arial" w:hAnsi="Arial" w:cs="Arial"/>
          <w:sz w:val="18"/>
          <w:szCs w:val="10"/>
        </w:rPr>
      </w:pPr>
      <w:r>
        <w:rPr>
          <w:rFonts w:ascii="Arial" w:hAnsi="Arial" w:cs="Arial"/>
          <w:sz w:val="18"/>
          <w:szCs w:val="10"/>
        </w:rPr>
        <w:tab/>
      </w:r>
    </w:p>
    <w:sectPr w:rsidR="00F629AC" w:rsidRPr="00F629AC" w:rsidSect="009070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6B0A0" w14:textId="77777777" w:rsidR="001012F4" w:rsidRDefault="001012F4" w:rsidP="005E551E">
      <w:r>
        <w:separator/>
      </w:r>
    </w:p>
  </w:endnote>
  <w:endnote w:type="continuationSeparator" w:id="0">
    <w:p w14:paraId="5D5F1218" w14:textId="77777777" w:rsidR="001012F4" w:rsidRDefault="001012F4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2869" w14:textId="77777777" w:rsidR="009C50CC" w:rsidRDefault="009C5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58D08" w14:textId="6B63848A" w:rsidR="005E551E" w:rsidRPr="0002251B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 xml:space="preserve">Gwendolyn Sistare IABPFF Treasurer </w:t>
    </w:r>
    <w:r w:rsidR="001E7541">
      <w:rPr>
        <w:rFonts w:ascii="Arial" w:hAnsi="Arial" w:cs="Arial"/>
        <w:color w:val="FF0000"/>
        <w:sz w:val="22"/>
        <w:szCs w:val="22"/>
      </w:rPr>
      <w:t>33 Girard St NE, Washington, Dc 20002</w:t>
    </w:r>
  </w:p>
  <w:p w14:paraId="7A51A561" w14:textId="77777777" w:rsidR="005E551E" w:rsidRPr="005E551E" w:rsidRDefault="005E551E" w:rsidP="005E55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E31EE" w14:textId="77777777" w:rsidR="009C50CC" w:rsidRDefault="009C5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93316" w14:textId="77777777" w:rsidR="001012F4" w:rsidRDefault="001012F4" w:rsidP="005E551E">
      <w:r>
        <w:separator/>
      </w:r>
    </w:p>
  </w:footnote>
  <w:footnote w:type="continuationSeparator" w:id="0">
    <w:p w14:paraId="36C3468F" w14:textId="77777777" w:rsidR="001012F4" w:rsidRDefault="001012F4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FAF71" w14:textId="77777777" w:rsidR="009C50CC" w:rsidRDefault="009C5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B17FE" w14:textId="082F9B12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 xml:space="preserve">Membership Period is from </w:t>
    </w:r>
    <w:r w:rsidR="001E7541">
      <w:rPr>
        <w:color w:val="FF0000"/>
        <w:sz w:val="28"/>
        <w:szCs w:val="28"/>
      </w:rPr>
      <w:t xml:space="preserve">October </w:t>
    </w:r>
    <w:r w:rsidRPr="003B14F8">
      <w:rPr>
        <w:color w:val="FF0000"/>
        <w:sz w:val="28"/>
        <w:szCs w:val="28"/>
      </w:rPr>
      <w:t>1, 202</w:t>
    </w:r>
    <w:r w:rsidR="009C50CC">
      <w:rPr>
        <w:color w:val="FF0000"/>
        <w:sz w:val="28"/>
        <w:szCs w:val="28"/>
      </w:rPr>
      <w:t>5</w:t>
    </w:r>
    <w:r w:rsidRPr="003B14F8">
      <w:rPr>
        <w:color w:val="FF0000"/>
        <w:sz w:val="28"/>
        <w:szCs w:val="28"/>
      </w:rPr>
      <w:t xml:space="preserve">, to December 31, </w:t>
    </w:r>
    <w:r w:rsidR="009C50CC">
      <w:rPr>
        <w:color w:val="FF0000"/>
        <w:sz w:val="28"/>
        <w:szCs w:val="28"/>
      </w:rPr>
      <w:t>2026</w:t>
    </w:r>
  </w:p>
  <w:p w14:paraId="0208A6E6" w14:textId="77777777" w:rsidR="002743B6" w:rsidRDefault="002743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F97B3" w14:textId="77777777" w:rsidR="009C50CC" w:rsidRDefault="009C50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ca1AP0OLlgsAAAA"/>
  </w:docVars>
  <w:rsids>
    <w:rsidRoot w:val="00655546"/>
    <w:rsid w:val="0002251B"/>
    <w:rsid w:val="00042855"/>
    <w:rsid w:val="00044950"/>
    <w:rsid w:val="0005003F"/>
    <w:rsid w:val="00065E57"/>
    <w:rsid w:val="00075954"/>
    <w:rsid w:val="000C5B63"/>
    <w:rsid w:val="000F29C8"/>
    <w:rsid w:val="00100457"/>
    <w:rsid w:val="001012F4"/>
    <w:rsid w:val="001344BB"/>
    <w:rsid w:val="001B7AC4"/>
    <w:rsid w:val="001E7541"/>
    <w:rsid w:val="001E796F"/>
    <w:rsid w:val="001F7808"/>
    <w:rsid w:val="00223ADF"/>
    <w:rsid w:val="00236649"/>
    <w:rsid w:val="002743B6"/>
    <w:rsid w:val="00274640"/>
    <w:rsid w:val="00295454"/>
    <w:rsid w:val="002B19E5"/>
    <w:rsid w:val="002B5DBF"/>
    <w:rsid w:val="002F5BF2"/>
    <w:rsid w:val="00333E57"/>
    <w:rsid w:val="00344CB3"/>
    <w:rsid w:val="003779F0"/>
    <w:rsid w:val="003B10EC"/>
    <w:rsid w:val="003C2400"/>
    <w:rsid w:val="003C5B10"/>
    <w:rsid w:val="003D0F17"/>
    <w:rsid w:val="003F4266"/>
    <w:rsid w:val="0040504E"/>
    <w:rsid w:val="00411ED9"/>
    <w:rsid w:val="00447D64"/>
    <w:rsid w:val="004C1E75"/>
    <w:rsid w:val="004C2D09"/>
    <w:rsid w:val="004C5337"/>
    <w:rsid w:val="0051081B"/>
    <w:rsid w:val="00541322"/>
    <w:rsid w:val="005869EB"/>
    <w:rsid w:val="0059430B"/>
    <w:rsid w:val="005E551E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A6228"/>
    <w:rsid w:val="007A79D3"/>
    <w:rsid w:val="007D0A1F"/>
    <w:rsid w:val="0081110E"/>
    <w:rsid w:val="00874844"/>
    <w:rsid w:val="008868D4"/>
    <w:rsid w:val="00891253"/>
    <w:rsid w:val="008A21FF"/>
    <w:rsid w:val="008E13CF"/>
    <w:rsid w:val="008E3729"/>
    <w:rsid w:val="009070A6"/>
    <w:rsid w:val="009C3BA3"/>
    <w:rsid w:val="009C50CC"/>
    <w:rsid w:val="00A56ADA"/>
    <w:rsid w:val="00A66411"/>
    <w:rsid w:val="00AE30D7"/>
    <w:rsid w:val="00B876EE"/>
    <w:rsid w:val="00BB40F9"/>
    <w:rsid w:val="00BB52D2"/>
    <w:rsid w:val="00BB56B2"/>
    <w:rsid w:val="00BF6052"/>
    <w:rsid w:val="00C17BA7"/>
    <w:rsid w:val="00C35AA8"/>
    <w:rsid w:val="00C43D06"/>
    <w:rsid w:val="00C5578B"/>
    <w:rsid w:val="00C7691F"/>
    <w:rsid w:val="00C901A0"/>
    <w:rsid w:val="00CB2D00"/>
    <w:rsid w:val="00CC7A14"/>
    <w:rsid w:val="00CD07FF"/>
    <w:rsid w:val="00CD4A71"/>
    <w:rsid w:val="00CE2133"/>
    <w:rsid w:val="00D0213A"/>
    <w:rsid w:val="00D16A28"/>
    <w:rsid w:val="00D53B7E"/>
    <w:rsid w:val="00D53D22"/>
    <w:rsid w:val="00D6721C"/>
    <w:rsid w:val="00D7283B"/>
    <w:rsid w:val="00D9725C"/>
    <w:rsid w:val="00DA65A9"/>
    <w:rsid w:val="00DB626B"/>
    <w:rsid w:val="00DD762E"/>
    <w:rsid w:val="00E54219"/>
    <w:rsid w:val="00E8017D"/>
    <w:rsid w:val="00EC160C"/>
    <w:rsid w:val="00EE7195"/>
    <w:rsid w:val="00EE71B3"/>
    <w:rsid w:val="00EF3AC3"/>
    <w:rsid w:val="00F03204"/>
    <w:rsid w:val="00F26B41"/>
    <w:rsid w:val="00F629AC"/>
    <w:rsid w:val="00F76CB5"/>
    <w:rsid w:val="00F82583"/>
    <w:rsid w:val="00FD0EFB"/>
    <w:rsid w:val="00FF108A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5-10-07T19:10:00Z</dcterms:created>
  <dcterms:modified xsi:type="dcterms:W3CDTF">2025-10-07T19:10:00Z</dcterms:modified>
</cp:coreProperties>
</file>